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B9C81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796632" wp14:editId="31524B41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02CADC4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96632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" fillcolor="#e8b7b7 [3209]" strokecolor="#f2f2f2 [3041]" strokeweight="3pt">
                <v:shadow on="t" color="#3c7382 [1606]" opacity=".5" offset="1pt"/>
                <v:textbox>
                  <w:txbxContent>
                    <w:p w14:paraId="202CADC4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9DFD742" w14:textId="21C3D21C" w:rsidR="002B7F86" w:rsidRPr="000E292E" w:rsidRDefault="003B26A0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Market Researcher</w:t>
      </w:r>
    </w:p>
    <w:p w14:paraId="6B51C302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1DD434" wp14:editId="3C62B5B1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3AB3213B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50EB7DE" w14:textId="77777777" w:rsidR="002B7F86" w:rsidRPr="003B26A0" w:rsidRDefault="002B7F86" w:rsidP="003B26A0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0B0748D" w14:textId="77777777" w:rsidR="002B7F86" w:rsidRPr="003B26A0" w:rsidRDefault="002B7F86" w:rsidP="003B26A0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C7401D7" w14:textId="77777777" w:rsidR="002B7F86" w:rsidRPr="003B26A0" w:rsidRDefault="002B7F86" w:rsidP="003B26A0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9776CEB" w14:textId="77777777" w:rsidR="002B7F86" w:rsidRPr="003B26A0" w:rsidRDefault="002B7F86" w:rsidP="003B26A0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3B26A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32F5C77" w14:textId="77777777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I am writing in response to your job posting for a Market Researcher. I would love the opportunity to discuss my application with you in greater detail. I have been working as a [Position Title] for [Company Name] for the past [Number of Years], and feel confident that I would be a great fit for your company.</w:t>
      </w:r>
    </w:p>
    <w:p w14:paraId="3AFB21E3" w14:textId="77777777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 xml:space="preserve">In my current role, I work with clients on a daily basis to develop market research strategies, carry out these strategies, and </w:t>
      </w:r>
      <w:proofErr w:type="spellStart"/>
      <w:r w:rsidRPr="003B26A0">
        <w:rPr>
          <w:rFonts w:ascii="Arial" w:hAnsi="Arial" w:cs="Arial"/>
          <w:color w:val="000000" w:themeColor="text1"/>
        </w:rPr>
        <w:t>analyze</w:t>
      </w:r>
      <w:proofErr w:type="spellEnd"/>
      <w:r w:rsidRPr="003B26A0">
        <w:rPr>
          <w:rFonts w:ascii="Arial" w:hAnsi="Arial" w:cs="Arial"/>
          <w:color w:val="000000" w:themeColor="text1"/>
        </w:rPr>
        <w:t xml:space="preserve"> the results. As an example, our team recently worked with a client to develop their marketing strategy for a new product launch. We conducted focus groups, </w:t>
      </w:r>
      <w:proofErr w:type="spellStart"/>
      <w:r w:rsidRPr="003B26A0">
        <w:rPr>
          <w:rFonts w:ascii="Arial" w:hAnsi="Arial" w:cs="Arial"/>
          <w:color w:val="000000" w:themeColor="text1"/>
        </w:rPr>
        <w:t>analyzed</w:t>
      </w:r>
      <w:proofErr w:type="spellEnd"/>
      <w:r w:rsidRPr="003B26A0">
        <w:rPr>
          <w:rFonts w:ascii="Arial" w:hAnsi="Arial" w:cs="Arial"/>
          <w:color w:val="000000" w:themeColor="text1"/>
        </w:rPr>
        <w:t xml:space="preserve"> consumer response data, and then presented our findings to the client's leadership team. Since implementing this research plan, our client has seen an increase in sales by over 50%! Our team is also currently working on a project where we are benchmarking consumer attitudes towards [Something Interesting].</w:t>
      </w:r>
    </w:p>
    <w:p w14:paraId="4F4FE771" w14:textId="77777777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Some of my achievements include:</w:t>
      </w:r>
    </w:p>
    <w:p w14:paraId="476EBC0F" w14:textId="77777777" w:rsidR="003B26A0" w:rsidRPr="003B26A0" w:rsidRDefault="003B26A0" w:rsidP="003B26A0">
      <w:pPr>
        <w:pStyle w:val="NormalWeb"/>
        <w:numPr>
          <w:ilvl w:val="0"/>
          <w:numId w:val="10"/>
        </w:numPr>
        <w:tabs>
          <w:tab w:val="clear" w:pos="720"/>
        </w:tabs>
        <w:ind w:left="284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Earned a certification in market research.</w:t>
      </w:r>
    </w:p>
    <w:p w14:paraId="7E315566" w14:textId="77777777" w:rsidR="003B26A0" w:rsidRPr="003B26A0" w:rsidRDefault="003B26A0" w:rsidP="003B26A0">
      <w:pPr>
        <w:pStyle w:val="NormalWeb"/>
        <w:numPr>
          <w:ilvl w:val="0"/>
          <w:numId w:val="10"/>
        </w:numPr>
        <w:tabs>
          <w:tab w:val="clear" w:pos="720"/>
        </w:tabs>
        <w:ind w:left="284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Conducted over 50 in-depth, one-on-one interviews.</w:t>
      </w:r>
    </w:p>
    <w:p w14:paraId="45A634F9" w14:textId="77777777" w:rsidR="003B26A0" w:rsidRPr="003B26A0" w:rsidRDefault="003B26A0" w:rsidP="003B26A0">
      <w:pPr>
        <w:pStyle w:val="NormalWeb"/>
        <w:numPr>
          <w:ilvl w:val="0"/>
          <w:numId w:val="10"/>
        </w:numPr>
        <w:tabs>
          <w:tab w:val="clear" w:pos="720"/>
        </w:tabs>
        <w:ind w:left="284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Designed and executed surveys to gather data on consumer preferences.</w:t>
      </w:r>
    </w:p>
    <w:p w14:paraId="144B054F" w14:textId="7FE32407" w:rsidR="003B26A0" w:rsidRPr="003B26A0" w:rsidRDefault="003B26A0" w:rsidP="003B26A0">
      <w:pPr>
        <w:pStyle w:val="NormalWeb"/>
        <w:numPr>
          <w:ilvl w:val="0"/>
          <w:numId w:val="10"/>
        </w:numPr>
        <w:tabs>
          <w:tab w:val="clear" w:pos="720"/>
        </w:tabs>
        <w:ind w:left="284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Reduced cost of goods sold by 12</w:t>
      </w:r>
      <w:r w:rsidRPr="003B26A0">
        <w:rPr>
          <w:rFonts w:ascii="Arial" w:hAnsi="Arial" w:cs="Arial"/>
          <w:color w:val="000000" w:themeColor="text1"/>
        </w:rPr>
        <w:t>%.</w:t>
      </w:r>
    </w:p>
    <w:p w14:paraId="1D175ACE" w14:textId="77777777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I believe my previous experience is highly relevant to the position you are looking to fill. In addition to my experience in market research and analysis, I also have strong communication skills and am able to work effectively with clients from diverse backgrounds.</w:t>
      </w:r>
    </w:p>
    <w:p w14:paraId="24033FAB" w14:textId="77777777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I have included my resume below, which provides further details about my background and qualifications.</w:t>
      </w:r>
    </w:p>
    <w:p w14:paraId="2BAE4AC1" w14:textId="5B1B7E70" w:rsidR="003B26A0" w:rsidRPr="003B26A0" w:rsidRDefault="003B26A0" w:rsidP="003B26A0">
      <w:pPr>
        <w:pStyle w:val="NormalWeb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>Thank you for your time</w:t>
      </w:r>
      <w:r>
        <w:rPr>
          <w:rFonts w:ascii="Arial" w:hAnsi="Arial" w:cs="Arial"/>
          <w:color w:val="000000" w:themeColor="text1"/>
        </w:rPr>
        <w:t>.</w:t>
      </w:r>
    </w:p>
    <w:p w14:paraId="58769A77" w14:textId="77777777" w:rsidR="003B26A0" w:rsidRPr="003B26A0" w:rsidRDefault="003B26A0" w:rsidP="003B26A0">
      <w:pPr>
        <w:pStyle w:val="NormalWeb"/>
        <w:spacing w:before="0" w:beforeAutospacing="0" w:after="0" w:afterAutospacing="0"/>
        <w:ind w:left="-567"/>
        <w:rPr>
          <w:rFonts w:ascii="Arial" w:hAnsi="Arial" w:cs="Arial"/>
          <w:color w:val="000000" w:themeColor="text1"/>
        </w:rPr>
      </w:pPr>
      <w:r w:rsidRPr="003B26A0">
        <w:rPr>
          <w:rFonts w:ascii="Arial" w:hAnsi="Arial" w:cs="Arial"/>
          <w:color w:val="000000" w:themeColor="text1"/>
        </w:rPr>
        <w:t xml:space="preserve">Sincerely, </w:t>
      </w:r>
    </w:p>
    <w:p w14:paraId="5910A497" w14:textId="3FE666CE" w:rsidR="003B26A0" w:rsidRPr="003B26A0" w:rsidRDefault="003B26A0" w:rsidP="003B26A0">
      <w:pPr>
        <w:pStyle w:val="NormalWeb"/>
        <w:spacing w:before="0" w:beforeAutospacing="0" w:after="0" w:afterAutospacing="0"/>
        <w:ind w:left="-567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[</w:t>
      </w:r>
      <w:r w:rsidRPr="003B26A0">
        <w:rPr>
          <w:rFonts w:ascii="Arial" w:hAnsi="Arial" w:cs="Arial"/>
          <w:color w:val="000000" w:themeColor="text1"/>
        </w:rPr>
        <w:t>Your Name</w:t>
      </w:r>
      <w:r>
        <w:rPr>
          <w:rFonts w:ascii="Arial" w:hAnsi="Arial" w:cs="Arial"/>
          <w:color w:val="000000" w:themeColor="text1"/>
        </w:rPr>
        <w:t>]</w:t>
      </w:r>
    </w:p>
    <w:p w14:paraId="4432608B" w14:textId="77777777" w:rsidR="00C104EA" w:rsidRPr="00C104EA" w:rsidRDefault="00C104EA" w:rsidP="00C104EA">
      <w:pPr>
        <w:rPr>
          <w:lang w:val="en-US"/>
        </w:rPr>
      </w:pPr>
    </w:p>
    <w:p w14:paraId="5BAE9108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E1293C" wp14:editId="25F7A5C9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52FEC642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1308B077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4F667A94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289FD255" wp14:editId="1654D734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EE3A" w14:textId="77777777" w:rsidR="0064259B" w:rsidRDefault="0064259B" w:rsidP="001E7709">
      <w:r>
        <w:separator/>
      </w:r>
    </w:p>
  </w:endnote>
  <w:endnote w:type="continuationSeparator" w:id="0">
    <w:p w14:paraId="777B7B22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0B4F0" w14:textId="77777777" w:rsidR="0064259B" w:rsidRDefault="0064259B" w:rsidP="001E7709">
      <w:r>
        <w:separator/>
      </w:r>
    </w:p>
  </w:footnote>
  <w:footnote w:type="continuationSeparator" w:id="0">
    <w:p w14:paraId="4A319571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BC449A0"/>
    <w:multiLevelType w:val="multilevel"/>
    <w:tmpl w:val="84984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26A0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E805BB7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80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090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Researcher Cover Letter Sample</dc:title>
  <dc:subject>Create your Cover Letter using Free Market Researcher Cover Letter Sample Template</dc:subject>
  <dc:creator>Qwikresume.com</dc:creator>
  <dcterms:created xsi:type="dcterms:W3CDTF">2022-03-28T06:28:00Z</dcterms:created>
  <dcterms:modified xsi:type="dcterms:W3CDTF">2022-03-28T06:28:00Z</dcterms:modified>
  <cp:category>Marketing &amp; Sales</cp:category>
</cp:coreProperties>
</file>